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80CC9" w14:textId="77777777" w:rsidR="00BA468F" w:rsidRPr="00BA468F" w:rsidRDefault="00743208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</w:pPr>
      <w:r w:rsidRPr="00D92C96">
        <w:rPr>
          <w:rFonts w:ascii="Arial Narrow" w:eastAsia="Times New Roman" w:hAnsi="Arial Narrow" w:cs="Times New Roman"/>
          <w:b/>
          <w:bCs/>
          <w:color w:val="002B4D"/>
          <w:sz w:val="36"/>
          <w:lang w:val="en-GB"/>
        </w:rPr>
        <w:t>REGISTRATION</w:t>
      </w:r>
      <w:r w:rsidRPr="00D92C96">
        <w:rPr>
          <w:rFonts w:ascii="Arial Narrow" w:eastAsia="Times New Roman" w:hAnsi="Arial Narrow" w:cs="Times New Roman"/>
          <w:b/>
          <w:bCs/>
          <w:color w:val="002B4D"/>
          <w:lang w:val="en-GB"/>
        </w:rPr>
        <w:br/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  <w:t xml:space="preserve">RoHan DAAD SDG </w:t>
      </w:r>
      <w:proofErr w:type="spellStart"/>
      <w:r w:rsidR="00BA468F" w:rsidRPr="00BA468F"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  <w:t>Summerschool</w:t>
      </w:r>
      <w:proofErr w:type="spellEnd"/>
      <w:r w:rsidR="00BA468F" w:rsidRPr="00BA468F"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  <w:t xml:space="preserve"> 2023</w:t>
      </w:r>
    </w:p>
    <w:p w14:paraId="544F69B0" w14:textId="7474212B" w:rsidR="00BA468F" w:rsidRPr="00BA468F" w:rsidRDefault="00BA468F" w:rsidP="00BA468F">
      <w:pPr>
        <w:pStyle w:val="Default"/>
        <w:jc w:val="center"/>
        <w:rPr>
          <w:rFonts w:ascii="Arial Narrow" w:hAnsi="Arial Narrow" w:cs="Tahoma"/>
          <w:b/>
          <w:bCs/>
          <w:color w:val="0F243E" w:themeColor="text2" w:themeShade="80"/>
          <w:sz w:val="36"/>
          <w:szCs w:val="32"/>
          <w:lang w:val="en-GB"/>
        </w:rPr>
      </w:pPr>
      <w:r w:rsidRPr="00BA468F">
        <w:rPr>
          <w:rFonts w:ascii="Arial Narrow" w:hAnsi="Arial Narrow" w:cs="Tahoma"/>
          <w:b/>
          <w:bCs/>
          <w:i/>
          <w:color w:val="0F243E" w:themeColor="text2" w:themeShade="80"/>
          <w:sz w:val="36"/>
          <w:szCs w:val="32"/>
          <w:lang w:val="en-GB"/>
        </w:rPr>
        <w:t>“</w:t>
      </w:r>
      <w:r w:rsidR="00C93A1B" w:rsidRPr="00C93A1B">
        <w:rPr>
          <w:rFonts w:ascii="Arial Narrow" w:hAnsi="Arial Narrow" w:cs="Tahoma"/>
          <w:b/>
          <w:i/>
          <w:color w:val="0F243E" w:themeColor="text2" w:themeShade="80"/>
          <w:sz w:val="36"/>
          <w:szCs w:val="32"/>
          <w:lang w:val="en-US"/>
        </w:rPr>
        <w:t>Catalysis for a Sustainable and Innovative Future</w:t>
      </w:r>
      <w:r w:rsidRPr="00C93A1B">
        <w:rPr>
          <w:rFonts w:ascii="Arial Narrow" w:hAnsi="Arial Narrow" w:cs="Tahoma"/>
          <w:b/>
          <w:bCs/>
          <w:i/>
          <w:color w:val="0F243E" w:themeColor="text2" w:themeShade="80"/>
          <w:sz w:val="36"/>
          <w:szCs w:val="32"/>
          <w:lang w:val="en-GB"/>
        </w:rPr>
        <w:t>”</w:t>
      </w:r>
      <w:bookmarkStart w:id="0" w:name="_GoBack"/>
      <w:bookmarkEnd w:id="0"/>
    </w:p>
    <w:p w14:paraId="059669B8" w14:textId="77777777" w:rsidR="00BA468F" w:rsidRPr="00BA468F" w:rsidRDefault="00BA468F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</w:pPr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University of Rostock, Rostock, Germany</w:t>
      </w:r>
    </w:p>
    <w:p w14:paraId="76627715" w14:textId="77777777" w:rsidR="00BA468F" w:rsidRPr="00BA468F" w:rsidRDefault="00BA468F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</w:pPr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June 12</w:t>
      </w:r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vertAlign w:val="superscript"/>
          <w:lang w:val="en-GB"/>
        </w:rPr>
        <w:t xml:space="preserve">th </w:t>
      </w:r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-18</w:t>
      </w:r>
      <w:proofErr w:type="gramStart"/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vertAlign w:val="superscript"/>
          <w:lang w:val="en-GB"/>
        </w:rPr>
        <w:t>th</w:t>
      </w:r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 ,</w:t>
      </w:r>
      <w:proofErr w:type="gramEnd"/>
      <w:r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 2023</w:t>
      </w:r>
    </w:p>
    <w:p w14:paraId="3A7F4628" w14:textId="77777777" w:rsidR="00BA468F" w:rsidRPr="00BA468F" w:rsidRDefault="00BA468F" w:rsidP="00BA468F">
      <w:pPr>
        <w:pStyle w:val="Default"/>
        <w:rPr>
          <w:rFonts w:ascii="Arial Narrow" w:hAnsi="Arial Narrow" w:cs="Tahoma"/>
          <w:bCs/>
          <w:color w:val="0F243E" w:themeColor="text2" w:themeShade="80"/>
          <w:szCs w:val="22"/>
          <w:lang w:val="en-GB"/>
        </w:rPr>
      </w:pPr>
    </w:p>
    <w:p w14:paraId="1DE5B958" w14:textId="3D6BE4DF" w:rsidR="00192206" w:rsidRPr="00D92C96" w:rsidRDefault="00192206" w:rsidP="00BA468F">
      <w:pPr>
        <w:pStyle w:val="Default"/>
        <w:jc w:val="center"/>
        <w:rPr>
          <w:rFonts w:ascii="Arial Narrow" w:hAnsi="Arial Narrow" w:cs="Tahoma"/>
          <w:b/>
          <w:bCs/>
          <w:sz w:val="28"/>
          <w:lang w:val="en-GB"/>
        </w:rPr>
      </w:pPr>
    </w:p>
    <w:p w14:paraId="1FD000AE" w14:textId="369E1187" w:rsidR="001C5765" w:rsidRPr="00BA468F" w:rsidRDefault="00743208" w:rsidP="001C5765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This form should be </w:t>
      </w:r>
      <w:r w:rsidRPr="00BA468F">
        <w:rPr>
          <w:rFonts w:ascii="Arial Narrow" w:eastAsia="Times New Roman" w:hAnsi="Arial Narrow" w:cs="Times New Roman"/>
          <w:b/>
          <w:bCs/>
          <w:i/>
          <w:color w:val="002B4D"/>
          <w:sz w:val="28"/>
          <w:szCs w:val="24"/>
        </w:rPr>
        <w:t>sent</w:t>
      </w:r>
      <w:r w:rsidR="001C5765" w:rsidRPr="00BA468F">
        <w:rPr>
          <w:rFonts w:ascii="Arial Narrow" w:eastAsia="Times New Roman" w:hAnsi="Arial Narrow" w:cs="Times New Roman"/>
          <w:b/>
          <w:bCs/>
          <w:i/>
          <w:color w:val="002B4D"/>
          <w:sz w:val="28"/>
          <w:szCs w:val="24"/>
        </w:rPr>
        <w:t xml:space="preserve"> to application@rohan-sdg.com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</w:t>
      </w:r>
      <w:r w:rsidR="001C5765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before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the </w:t>
      </w:r>
      <w:r w:rsidR="00BA468F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31.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</w:t>
      </w:r>
      <w:r w:rsidR="00BA468F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March</w:t>
      </w:r>
      <w:r w:rsidR="001C5765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,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20</w:t>
      </w:r>
      <w:r w:rsidR="00BA468F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23</w:t>
      </w:r>
    </w:p>
    <w:p w14:paraId="74D31476" w14:textId="77777777" w:rsidR="00BA468F" w:rsidRPr="00BA468F" w:rsidRDefault="00BA468F" w:rsidP="001C5765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</w:pPr>
    </w:p>
    <w:p w14:paraId="07CD9B98" w14:textId="09B6D7C6" w:rsidR="00743208" w:rsidRPr="00D92C96" w:rsidRDefault="00743208" w:rsidP="001C5765">
      <w:pPr>
        <w:spacing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amily Name:</w:t>
      </w:r>
    </w:p>
    <w:p w14:paraId="22B617AE" w14:textId="0CEE905F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irst Name:</w:t>
      </w:r>
    </w:p>
    <w:p w14:paraId="1995C149" w14:textId="3725453C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ompany:</w:t>
      </w:r>
    </w:p>
    <w:p w14:paraId="50D2B0A5" w14:textId="2BDDD588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osition:</w:t>
      </w:r>
    </w:p>
    <w:p w14:paraId="71DC7774" w14:textId="785587D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color w:val="002B4D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Mailing Address:</w:t>
      </w:r>
    </w:p>
    <w:p w14:paraId="4B43EC00" w14:textId="044A11B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ity:</w:t>
      </w:r>
    </w:p>
    <w:p w14:paraId="60ED0AA2" w14:textId="28973B14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ountry:</w:t>
      </w:r>
    </w:p>
    <w:p w14:paraId="02EF9064" w14:textId="4CC249A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e-mail:</w:t>
      </w:r>
    </w:p>
    <w:p w14:paraId="448B5981" w14:textId="5FA1BAE9" w:rsidR="00743208" w:rsidRPr="00D92C96" w:rsidRDefault="00D92C96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W</w:t>
      </w:r>
      <w:r w:rsidR="00711061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ould you like to make a </w:t>
      </w:r>
      <w:r w:rsidR="001004D4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resentation?</w:t>
      </w:r>
    </w:p>
    <w:p w14:paraId="479AD2CE" w14:textId="3D398D64" w:rsidR="00711061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es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bookmarkStart w:id="1" w:name="_Hlk511633791"/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bookmarkEnd w:id="1"/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  <w:t>No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4C6AF432" w14:textId="67EA0709" w:rsidR="00711061" w:rsidRPr="00D92C96" w:rsidRDefault="001C5765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If yes, what t</w:t>
      </w:r>
      <w:r w:rsidR="00711061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pe of presentation:</w:t>
      </w:r>
    </w:p>
    <w:p w14:paraId="32181CBC" w14:textId="551B2675" w:rsidR="00711061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Oral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oster</w:t>
      </w:r>
      <w:r w:rsidR="001C5765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679435E0" w14:textId="5DE683E8" w:rsidR="00FF0FE4" w:rsidRDefault="00FF0FE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(Please send an abstract of your presentation, the type of your presentation will be finally decided by the </w:t>
      </w:r>
      <w:r w:rsidR="001C5765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election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committee)</w:t>
      </w:r>
    </w:p>
    <w:p w14:paraId="6F5F42FB" w14:textId="77777777" w:rsidR="00BA468F" w:rsidRPr="00D92C96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7FD0AB0F" w14:textId="77777777" w:rsidR="00BA468F" w:rsidRPr="00BA468F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lease specify the date you would like to attend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the </w:t>
      </w:r>
      <w:proofErr w:type="spellStart"/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ummerschool</w:t>
      </w:r>
      <w:proofErr w:type="spellEnd"/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: </w:t>
      </w:r>
    </w:p>
    <w:p w14:paraId="69F7CB9B" w14:textId="34998002" w:rsidR="00743208" w:rsidRPr="00BA468F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rom                           to</w:t>
      </w:r>
    </w:p>
    <w:p w14:paraId="10ED6FBF" w14:textId="7FE4B8D1" w:rsidR="00BA468F" w:rsidRPr="00BA468F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Cs w:val="24"/>
        </w:rPr>
      </w:pPr>
    </w:p>
    <w:p w14:paraId="2F503350" w14:textId="52D9422D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Please specify the date you would like to stay in </w:t>
      </w:r>
      <w:proofErr w:type="gramStart"/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Germany )</w:t>
      </w:r>
      <w:proofErr w:type="gramEnd"/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:</w:t>
      </w:r>
    </w:p>
    <w:p w14:paraId="73CC9C73" w14:textId="02792ADB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18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18"/>
          <w:szCs w:val="24"/>
        </w:rPr>
        <w:t>(important for the flight booking)</w:t>
      </w:r>
    </w:p>
    <w:p w14:paraId="59C64AC9" w14:textId="32CD5058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rom                           to</w:t>
      </w:r>
    </w:p>
    <w:p w14:paraId="755D61DF" w14:textId="77777777" w:rsidR="001004D4" w:rsidRDefault="001004D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0B5859BB" w14:textId="26611488" w:rsidR="00020C88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Would you like to attend field trip</w:t>
      </w:r>
      <w:r w:rsidR="00020C88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</w:t>
      </w:r>
      <w:r w:rsidR="001004D4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/ </w:t>
      </w:r>
      <w:r w:rsidR="001004D4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social </w:t>
      </w:r>
      <w:proofErr w:type="gramStart"/>
      <w:r w:rsidR="001004D4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rograms</w:t>
      </w:r>
      <w:r w:rsidR="00020C88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:</w:t>
      </w:r>
      <w:proofErr w:type="gramEnd"/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</w:p>
    <w:p w14:paraId="475418D5" w14:textId="0CEB62CA" w:rsidR="00020C88" w:rsidRPr="00D92C96" w:rsidRDefault="00020C8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es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No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00498803" w14:textId="77777777" w:rsidR="00020C88" w:rsidRPr="00D92C96" w:rsidRDefault="00020C8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If Yes</w:t>
      </w:r>
    </w:p>
    <w:p w14:paraId="71859947" w14:textId="3026F453" w:rsidR="00020C88" w:rsidRPr="00D92C96" w:rsidRDefault="00D92C96" w:rsidP="00D92C96">
      <w:pPr>
        <w:tabs>
          <w:tab w:val="left" w:pos="851"/>
        </w:tabs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ab/>
        <w:t xml:space="preserve">□ </w:t>
      </w:r>
      <w:r w:rsid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APEX</w:t>
      </w:r>
      <w:r w:rsidR="001004D4" w:rsidRPr="001004D4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  <w:r w:rsidR="001004D4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(1</w:t>
      </w:r>
      <w:r w:rsid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4. 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June</w:t>
      </w:r>
      <w:r w:rsidR="00020C88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)</w:t>
      </w:r>
    </w:p>
    <w:p w14:paraId="7730B4D5" w14:textId="00E646D4" w:rsidR="00711061" w:rsidRPr="00D92C96" w:rsidRDefault="00D92C96" w:rsidP="00D92C96">
      <w:pPr>
        <w:tabs>
          <w:tab w:val="left" w:pos="851"/>
        </w:tabs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ab/>
        <w:t xml:space="preserve">□ </w:t>
      </w:r>
      <w:proofErr w:type="spellStart"/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Rügen</w:t>
      </w:r>
      <w:proofErr w:type="spellEnd"/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/Founders Bay 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(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17.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</w:t>
      </w:r>
      <w:r w:rsidR="001004D4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-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18.</w:t>
      </w:r>
      <w:r w:rsidR="001004D4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June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)</w:t>
      </w:r>
    </w:p>
    <w:p w14:paraId="277AA037" w14:textId="4E03BCB3" w:rsidR="001004D4" w:rsidRDefault="001004D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006AF9D8" w14:textId="22FF8CA4" w:rsidR="00BA468F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40C339C2" w14:textId="5B1D575E" w:rsidR="00BA468F" w:rsidRPr="00BA468F" w:rsidRDefault="00BA468F" w:rsidP="00BA468F">
      <w:pPr>
        <w:spacing w:before="60" w:after="0" w:line="240" w:lineRule="auto"/>
        <w:jc w:val="center"/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>We are looking forward to meet you in Rostock.</w:t>
      </w:r>
    </w:p>
    <w:sectPr w:rsidR="00BA468F" w:rsidRPr="00BA468F" w:rsidSect="00192206">
      <w:pgSz w:w="12240" w:h="15840"/>
      <w:pgMar w:top="709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U2NDE1MTMwszRV0lEKTi0uzszPAykwrAUAbwu6iCwAAAA="/>
  </w:docVars>
  <w:rsids>
    <w:rsidRoot w:val="00743208"/>
    <w:rsid w:val="00020C88"/>
    <w:rsid w:val="001004D4"/>
    <w:rsid w:val="00192206"/>
    <w:rsid w:val="001C5765"/>
    <w:rsid w:val="0026627D"/>
    <w:rsid w:val="00277626"/>
    <w:rsid w:val="0046192D"/>
    <w:rsid w:val="004A74DF"/>
    <w:rsid w:val="005212A5"/>
    <w:rsid w:val="00711061"/>
    <w:rsid w:val="00743208"/>
    <w:rsid w:val="0079776A"/>
    <w:rsid w:val="00843692"/>
    <w:rsid w:val="008876B5"/>
    <w:rsid w:val="00AA7A50"/>
    <w:rsid w:val="00B70789"/>
    <w:rsid w:val="00BA468F"/>
    <w:rsid w:val="00C93A1B"/>
    <w:rsid w:val="00CB39ED"/>
    <w:rsid w:val="00D92C96"/>
    <w:rsid w:val="00FF0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07C27"/>
  <w15:docId w15:val="{48BB558E-5030-4DDD-83DD-13AD56ED7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6627D"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7432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steriscorichiesto">
    <w:name w:val="asteriscorichiesto"/>
    <w:basedOn w:val="Absatz-Standardschriftart"/>
    <w:rsid w:val="00743208"/>
  </w:style>
  <w:style w:type="paragraph" w:customStyle="1" w:styleId="Default">
    <w:name w:val="Default"/>
    <w:rsid w:val="00D92C9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22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849</Characters>
  <Application>Microsoft Office Word</Application>
  <DocSecurity>0</DocSecurity>
  <Lines>7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Minh Thang</dc:creator>
  <cp:keywords/>
  <dc:description/>
  <cp:lastModifiedBy>Dirk Hollmann</cp:lastModifiedBy>
  <cp:revision>5</cp:revision>
  <dcterms:created xsi:type="dcterms:W3CDTF">2019-05-06T09:17:00Z</dcterms:created>
  <dcterms:modified xsi:type="dcterms:W3CDTF">2023-03-14T13:43:00Z</dcterms:modified>
</cp:coreProperties>
</file>